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980214"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r w:rsidR="002B08B3">
        <w:t>“</w:t>
      </w:r>
      <w:r w:rsidR="00860D98" w:rsidRPr="002B08B3">
        <w:t>Energy_TransitionList.</w:t>
      </w:r>
      <w:r w:rsidR="00491D1D" w:rsidRPr="002B08B3">
        <w:t>csv</w:t>
      </w:r>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395DA466" w:rsidR="00191962" w:rsidRDefault="00F36ED3" w:rsidP="004812FA">
      <w:r>
        <w:rPr>
          <w:noProof/>
        </w:rPr>
        <w:drawing>
          <wp:inline distT="0" distB="0" distL="0" distR="0" wp14:anchorId="5878BE9C" wp14:editId="2B35538B">
            <wp:extent cx="3781425" cy="5734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42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477C6AB" w:rsidR="001169A8" w:rsidRDefault="00F36ED3" w:rsidP="004812FA">
      <w:r>
        <w:rPr>
          <w:noProof/>
        </w:rPr>
        <w:drawing>
          <wp:inline distT="0" distB="0" distL="0" distR="0" wp14:anchorId="720D5826" wp14:editId="04FBA0D5">
            <wp:extent cx="3781425" cy="57340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t xml:space="preserve">The </w:t>
      </w:r>
      <w:r>
        <w:rPr>
          <w:b/>
        </w:rPr>
        <w:t>Export Method</w:t>
      </w:r>
      <w:r>
        <w:t xml:space="preserve"> form should now look like this:</w:t>
      </w:r>
    </w:p>
    <w:p w14:paraId="64C91489" w14:textId="20768713" w:rsidR="00F64B7C" w:rsidRDefault="00686D68" w:rsidP="0061745D">
      <w:r>
        <w:rPr>
          <w:noProof/>
        </w:rPr>
        <w:drawing>
          <wp:inline distT="0" distB="0" distL="0" distR="0" wp14:anchorId="7E28AAC8" wp14:editId="792CB469">
            <wp:extent cx="3009900" cy="43243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t xml:space="preserve">The </w:t>
      </w:r>
      <w:r w:rsidRPr="00AE3F1A">
        <w:rPr>
          <w:b/>
        </w:rPr>
        <w:t>Export Method</w:t>
      </w:r>
      <w:r>
        <w:t xml:space="preserve"> form should now look like this:</w:t>
      </w:r>
    </w:p>
    <w:p w14:paraId="2A36F924" w14:textId="1244031F" w:rsidR="004D59E3" w:rsidRDefault="00686D68" w:rsidP="0061745D">
      <w:r>
        <w:rPr>
          <w:noProof/>
        </w:rPr>
        <w:drawing>
          <wp:inline distT="0" distB="0" distL="0" distR="0" wp14:anchorId="56387DD3" wp14:editId="503FDF05">
            <wp:extent cx="3009900" cy="3676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t>T</w:t>
      </w:r>
      <w:r w:rsidR="004F5A66">
        <w:t>he Skyline window should now look something like this:</w:t>
      </w:r>
    </w:p>
    <w:p w14:paraId="4DD6FFA2" w14:textId="343EFDD6" w:rsidR="009B773E" w:rsidRDefault="003038D3" w:rsidP="000A26AA">
      <w:pPr>
        <w:spacing w:after="0"/>
      </w:pPr>
      <w:r>
        <w:rPr>
          <w:noProof/>
        </w:rPr>
        <w:drawing>
          <wp:inline distT="0" distB="0" distL="0" distR="0" wp14:anchorId="47EEFED9" wp14:editId="7B7CE9AB">
            <wp:extent cx="5943600" cy="3314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14700"/>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0977ED82" w:rsidR="0023398F" w:rsidRPr="0023398F" w:rsidRDefault="003038D3" w:rsidP="0023398F">
      <w:r>
        <w:rPr>
          <w:noProof/>
        </w:rPr>
        <w:drawing>
          <wp:inline distT="0" distB="0" distL="0" distR="0" wp14:anchorId="58DF594F" wp14:editId="4A9CF85D">
            <wp:extent cx="5943600" cy="3314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t xml:space="preserve">The </w:t>
      </w:r>
      <w:r>
        <w:rPr>
          <w:b/>
        </w:rPr>
        <w:t>Molecule Settings</w:t>
      </w:r>
      <w:r>
        <w:t xml:space="preserve"> form should now look like this:</w:t>
      </w:r>
    </w:p>
    <w:p w14:paraId="74981CA0" w14:textId="3A72606C" w:rsidR="009A537C" w:rsidRDefault="003C5B4B" w:rsidP="004812FA">
      <w:r>
        <w:rPr>
          <w:noProof/>
        </w:rPr>
        <w:drawing>
          <wp:inline distT="0" distB="0" distL="0" distR="0" wp14:anchorId="50E9ECD2" wp14:editId="392F091C">
            <wp:extent cx="3781425" cy="51911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t xml:space="preserve">Which should leave the </w:t>
      </w:r>
      <w:r>
        <w:rPr>
          <w:b/>
        </w:rPr>
        <w:t>Export Transition List</w:t>
      </w:r>
      <w:r>
        <w:t xml:space="preserve"> form looking like this:</w:t>
      </w:r>
    </w:p>
    <w:p w14:paraId="292E94BD" w14:textId="3ABB408B" w:rsidR="00236360" w:rsidRDefault="003C5B4B" w:rsidP="003038D3">
      <w:r>
        <w:rPr>
          <w:noProof/>
        </w:rPr>
        <w:drawing>
          <wp:inline distT="0" distB="0" distL="0" distR="0" wp14:anchorId="386C9F24" wp14:editId="3A21F554">
            <wp:extent cx="3009900" cy="36766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t>Save the transition list as “EnergyMet_5minutes_scheduled.csv”.</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630"/>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13B1600" w:rsidR="00DA3DF3" w:rsidRPr="00DA3DF3" w:rsidRDefault="008D3FF2" w:rsidP="00DA3DF3">
      <w:r>
        <w:rPr>
          <w:noProof/>
        </w:rPr>
        <w:drawing>
          <wp:inline distT="0" distB="0" distL="0" distR="0" wp14:anchorId="42C7CC00" wp14:editId="046E1A14">
            <wp:extent cx="5943600" cy="3314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1470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64C44599" w:rsidR="00303816" w:rsidRDefault="001C3A25" w:rsidP="002064E4">
      <w:r>
        <w:rPr>
          <w:noProof/>
        </w:rPr>
        <w:drawing>
          <wp:inline distT="0" distB="0" distL="0" distR="0" wp14:anchorId="58AEF4F8" wp14:editId="4AF8A7A2">
            <wp:extent cx="3781425" cy="51911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C08792E" w:rsidR="00303816" w:rsidRDefault="00A26983" w:rsidP="004812FA">
      <w:r>
        <w:rPr>
          <w:noProof/>
        </w:rPr>
        <w:drawing>
          <wp:inline distT="0" distB="0" distL="0" distR="0" wp14:anchorId="3C1D8745" wp14:editId="53DB2653">
            <wp:extent cx="5229225" cy="41148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1C8A7D1C" w:rsidR="001D4C69" w:rsidRPr="00397AB8" w:rsidRDefault="00BD7A20" w:rsidP="004812FA">
      <w:r>
        <w:rPr>
          <w:noProof/>
        </w:rPr>
        <w:drawing>
          <wp:inline distT="0" distB="0" distL="0" distR="0" wp14:anchorId="07EE667B" wp14:editId="5FDE1ED9">
            <wp:extent cx="3009900" cy="36766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EnergyMet_5minutes_ceopt.csv”.</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61DB2AF0" w:rsidR="00763A38" w:rsidRDefault="003A6A45" w:rsidP="002D7F0A">
      <w:r>
        <w:rPr>
          <w:noProof/>
        </w:rPr>
        <w:drawing>
          <wp:inline distT="0" distB="0" distL="0" distR="0" wp14:anchorId="300B23F6" wp14:editId="3464C9F5">
            <wp:extent cx="5943600" cy="3314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14700"/>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t xml:space="preserve">The main </w:t>
      </w:r>
      <w:r w:rsidR="00795798">
        <w:t xml:space="preserve">Skyline </w:t>
      </w:r>
      <w:r>
        <w:t xml:space="preserve">window </w:t>
      </w:r>
      <w:r w:rsidR="00795798">
        <w:t>should look like this:</w:t>
      </w:r>
    </w:p>
    <w:p w14:paraId="62ED7B0B" w14:textId="2C0A4767" w:rsidR="00795798" w:rsidRPr="00763A38" w:rsidRDefault="003A6A45" w:rsidP="00795798">
      <w:r>
        <w:rPr>
          <w:noProof/>
        </w:rPr>
        <w:drawing>
          <wp:inline distT="0" distB="0" distL="0" distR="0" wp14:anchorId="2161FDA2" wp14:editId="53938364">
            <wp:extent cx="5943600" cy="3571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t>Skyline should look like this:</w:t>
      </w:r>
    </w:p>
    <w:p w14:paraId="0C1CC356" w14:textId="45B037EF" w:rsidR="00CE0EDE" w:rsidRDefault="003A6A45" w:rsidP="00F34246">
      <w:r>
        <w:rPr>
          <w:noProof/>
        </w:rPr>
        <w:drawing>
          <wp:inline distT="0" distB="0" distL="0" distR="0" wp14:anchorId="145E93AF" wp14:editId="19B70BEE">
            <wp:extent cx="5943600" cy="35712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0A82BA6C" w:rsidR="00E21EBE" w:rsidRDefault="003A6A45" w:rsidP="00E21EBE">
      <w:r>
        <w:rPr>
          <w:noProof/>
        </w:rPr>
        <w:drawing>
          <wp:inline distT="0" distB="0" distL="0" distR="0" wp14:anchorId="543678FB" wp14:editId="454EC551">
            <wp:extent cx="5943600" cy="35712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t xml:space="preserve">The </w:t>
      </w:r>
      <w:r>
        <w:rPr>
          <w:b/>
        </w:rPr>
        <w:t>Export Transition List</w:t>
      </w:r>
      <w:r>
        <w:t xml:space="preserve"> form should now look like this:</w:t>
      </w:r>
    </w:p>
    <w:p w14:paraId="03B4B8C6" w14:textId="09F70E65" w:rsidR="00742966" w:rsidRPr="00397AB8" w:rsidRDefault="00434311" w:rsidP="004812FA">
      <w:r>
        <w:rPr>
          <w:noProof/>
        </w:rPr>
        <w:drawing>
          <wp:inline distT="0" distB="0" distL="0" distR="0" wp14:anchorId="65F0008C" wp14:editId="4351DC1E">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t xml:space="preserve">The </w:t>
      </w:r>
      <w:r w:rsidRPr="007906B8">
        <w:rPr>
          <w:b/>
        </w:rPr>
        <w:t>Scheduling Data</w:t>
      </w:r>
      <w:r>
        <w:t xml:space="preserve"> form should look like this:</w:t>
      </w:r>
    </w:p>
    <w:p w14:paraId="5E5D7937" w14:textId="4EB4CE0D" w:rsidR="00742966" w:rsidRDefault="00434311" w:rsidP="004812FA">
      <w:r>
        <w:rPr>
          <w:noProof/>
        </w:rPr>
        <w:drawing>
          <wp:inline distT="0" distB="0" distL="0" distR="0" wp14:anchorId="09519D05" wp14:editId="1B01898F">
            <wp:extent cx="3076575" cy="16192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EnergyMet_5minutes_optimal.csv”.</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CA748C" w14:textId="77777777" w:rsidR="00B17444" w:rsidRDefault="00B17444" w:rsidP="00F726CD">
      <w:pPr>
        <w:spacing w:after="0" w:line="240" w:lineRule="auto"/>
      </w:pPr>
      <w:r>
        <w:separator/>
      </w:r>
    </w:p>
  </w:endnote>
  <w:endnote w:type="continuationSeparator" w:id="0">
    <w:p w14:paraId="5BCCCB5F" w14:textId="77777777" w:rsidR="00B17444" w:rsidRDefault="00B17444"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88E6B" w14:textId="4CFCC8A1" w:rsidR="009D2A70" w:rsidRDefault="009D2A70">
    <w:pPr>
      <w:pStyle w:val="Footer"/>
      <w:jc w:val="center"/>
    </w:pPr>
    <w:r>
      <w:fldChar w:fldCharType="begin"/>
    </w:r>
    <w:r>
      <w:instrText xml:space="preserve"> PAGE   \* MERGEFORMAT </w:instrText>
    </w:r>
    <w:r>
      <w:fldChar w:fldCharType="separate"/>
    </w:r>
    <w:r w:rsidR="00434311">
      <w:rPr>
        <w:noProof/>
      </w:rPr>
      <w:t>35</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C113F3" w14:textId="77777777" w:rsidR="00B17444" w:rsidRDefault="00B17444" w:rsidP="00F726CD">
      <w:pPr>
        <w:spacing w:after="0" w:line="240" w:lineRule="auto"/>
      </w:pPr>
      <w:r>
        <w:separator/>
      </w:r>
    </w:p>
  </w:footnote>
  <w:footnote w:type="continuationSeparator" w:id="0">
    <w:p w14:paraId="4D18CD51" w14:textId="77777777" w:rsidR="00B17444" w:rsidRDefault="00B17444"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286545642">
    <w:abstractNumId w:val="10"/>
  </w:num>
  <w:num w:numId="2" w16cid:durableId="686835449">
    <w:abstractNumId w:val="17"/>
  </w:num>
  <w:num w:numId="3" w16cid:durableId="1231189297">
    <w:abstractNumId w:val="23"/>
  </w:num>
  <w:num w:numId="4" w16cid:durableId="819923914">
    <w:abstractNumId w:val="25"/>
  </w:num>
  <w:num w:numId="5" w16cid:durableId="1924799860">
    <w:abstractNumId w:val="2"/>
  </w:num>
  <w:num w:numId="6" w16cid:durableId="1290207685">
    <w:abstractNumId w:val="9"/>
  </w:num>
  <w:num w:numId="7" w16cid:durableId="2012102550">
    <w:abstractNumId w:val="13"/>
  </w:num>
  <w:num w:numId="8" w16cid:durableId="1848715883">
    <w:abstractNumId w:val="20"/>
  </w:num>
  <w:num w:numId="9" w16cid:durableId="25836174">
    <w:abstractNumId w:val="30"/>
  </w:num>
  <w:num w:numId="10" w16cid:durableId="760610837">
    <w:abstractNumId w:val="16"/>
  </w:num>
  <w:num w:numId="11" w16cid:durableId="69231182">
    <w:abstractNumId w:val="5"/>
  </w:num>
  <w:num w:numId="12" w16cid:durableId="93597228">
    <w:abstractNumId w:val="3"/>
  </w:num>
  <w:num w:numId="13" w16cid:durableId="21788281">
    <w:abstractNumId w:val="28"/>
  </w:num>
  <w:num w:numId="14" w16cid:durableId="827483799">
    <w:abstractNumId w:val="29"/>
  </w:num>
  <w:num w:numId="15" w16cid:durableId="1181508803">
    <w:abstractNumId w:val="24"/>
  </w:num>
  <w:num w:numId="16" w16cid:durableId="319231206">
    <w:abstractNumId w:val="8"/>
  </w:num>
  <w:num w:numId="17" w16cid:durableId="2065714075">
    <w:abstractNumId w:val="4"/>
  </w:num>
  <w:num w:numId="18" w16cid:durableId="1283998057">
    <w:abstractNumId w:val="33"/>
  </w:num>
  <w:num w:numId="19" w16cid:durableId="1078291089">
    <w:abstractNumId w:val="12"/>
  </w:num>
  <w:num w:numId="20" w16cid:durableId="287584909">
    <w:abstractNumId w:val="1"/>
  </w:num>
  <w:num w:numId="21" w16cid:durableId="550651583">
    <w:abstractNumId w:val="6"/>
  </w:num>
  <w:num w:numId="22" w16cid:durableId="1166899968">
    <w:abstractNumId w:val="11"/>
  </w:num>
  <w:num w:numId="23" w16cid:durableId="542252723">
    <w:abstractNumId w:val="34"/>
  </w:num>
  <w:num w:numId="24" w16cid:durableId="1198355247">
    <w:abstractNumId w:val="18"/>
  </w:num>
  <w:num w:numId="25" w16cid:durableId="2086492780">
    <w:abstractNumId w:val="35"/>
  </w:num>
  <w:num w:numId="26" w16cid:durableId="1143427375">
    <w:abstractNumId w:val="0"/>
  </w:num>
  <w:num w:numId="27" w16cid:durableId="1175338813">
    <w:abstractNumId w:val="32"/>
  </w:num>
  <w:num w:numId="28" w16cid:durableId="1044868709">
    <w:abstractNumId w:val="26"/>
  </w:num>
  <w:num w:numId="29" w16cid:durableId="1982692906">
    <w:abstractNumId w:val="7"/>
  </w:num>
  <w:num w:numId="30" w16cid:durableId="962729788">
    <w:abstractNumId w:val="27"/>
  </w:num>
  <w:num w:numId="31" w16cid:durableId="684944084">
    <w:abstractNumId w:val="21"/>
  </w:num>
  <w:num w:numId="32" w16cid:durableId="1082987232">
    <w:abstractNumId w:val="22"/>
  </w:num>
  <w:num w:numId="33" w16cid:durableId="410198471">
    <w:abstractNumId w:val="31"/>
  </w:num>
  <w:num w:numId="34" w16cid:durableId="638074785">
    <w:abstractNumId w:val="14"/>
  </w:num>
  <w:num w:numId="35" w16cid:durableId="2124304872">
    <w:abstractNumId w:val="15"/>
  </w:num>
  <w:num w:numId="36" w16cid:durableId="1563709868">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214"/>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970DDB-DD6D-442D-B1C3-5AD93A4FE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4491</Words>
  <Characters>2559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30</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2</cp:revision>
  <cp:lastPrinted>2013-11-01T17:12: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